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16BEE" w14:textId="58DDE3AD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T</w:t>
      </w:r>
      <w:r w:rsidRPr="00F82E53">
        <w:rPr>
          <w:rFonts w:ascii="Arial" w:hAnsi="Arial" w:cs="Arial"/>
          <w:sz w:val="24"/>
          <w:szCs w:val="24"/>
        </w:rPr>
        <w:t>itle should be less than 15 words in length including subtitle. Use 12 point, Arial, single line spacing.</w:t>
      </w:r>
    </w:p>
    <w:p w14:paraId="123DFB51" w14:textId="53745C2E" w:rsidR="00F82E53" w:rsidRDefault="00F82E53" w:rsidP="004C4909">
      <w:pPr>
        <w:rPr>
          <w:rFonts w:ascii="Arial" w:hAnsi="Arial" w:cs="Arial"/>
        </w:rPr>
      </w:pPr>
    </w:p>
    <w:p w14:paraId="320145FA" w14:textId="2F094AA8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name 1</w:t>
      </w:r>
    </w:p>
    <w:p w14:paraId="1281DFA8" w14:textId="13E6BA71" w:rsidR="00F82E53" w:rsidRPr="00F82E53" w:rsidRDefault="00F82E53" w:rsidP="001B4714">
      <w:pPr>
        <w:tabs>
          <w:tab w:val="left" w:pos="2965"/>
        </w:tabs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name 2</w:t>
      </w:r>
      <w:r w:rsidR="001B4714">
        <w:rPr>
          <w:rFonts w:ascii="Arial" w:hAnsi="Arial" w:cs="Arial"/>
          <w:sz w:val="24"/>
          <w:szCs w:val="24"/>
        </w:rPr>
        <w:tab/>
      </w:r>
    </w:p>
    <w:p w14:paraId="438BDC18" w14:textId="5F8C83FB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name 3</w:t>
      </w:r>
    </w:p>
    <w:p w14:paraId="2CB013B8" w14:textId="6BB00625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(</w:t>
      </w:r>
      <w:r w:rsidRPr="00F82E53">
        <w:rPr>
          <w:rFonts w:ascii="Arial" w:hAnsi="Arial" w:cs="Arial"/>
          <w:sz w:val="24"/>
          <w:szCs w:val="24"/>
        </w:rPr>
        <w:t>add if you need more)</w:t>
      </w:r>
    </w:p>
    <w:p w14:paraId="5AE89F91" w14:textId="107FACA7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affiliation 1</w:t>
      </w:r>
    </w:p>
    <w:p w14:paraId="0D0F33C0" w14:textId="78D0B966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affiliation 2</w:t>
      </w:r>
    </w:p>
    <w:p w14:paraId="7A657CAE" w14:textId="40D57D7A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affiliation 3</w:t>
      </w:r>
    </w:p>
    <w:p w14:paraId="13383A43" w14:textId="77777777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(</w:t>
      </w:r>
      <w:r w:rsidRPr="00F82E53">
        <w:rPr>
          <w:rFonts w:ascii="Arial" w:hAnsi="Arial" w:cs="Arial"/>
          <w:sz w:val="24"/>
          <w:szCs w:val="24"/>
        </w:rPr>
        <w:t>add if you need more)</w:t>
      </w:r>
    </w:p>
    <w:p w14:paraId="593B980C" w14:textId="19237F6F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/>
          <w:sz w:val="24"/>
          <w:szCs w:val="24"/>
        </w:rPr>
        <w:t>Author Email 1</w:t>
      </w:r>
    </w:p>
    <w:p w14:paraId="1EA15A30" w14:textId="77777777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name 2</w:t>
      </w:r>
    </w:p>
    <w:p w14:paraId="2F0DB6C2" w14:textId="77777777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A</w:t>
      </w:r>
      <w:r w:rsidRPr="00F82E53">
        <w:rPr>
          <w:rFonts w:ascii="Arial" w:hAnsi="Arial" w:cs="Arial"/>
          <w:sz w:val="24"/>
          <w:szCs w:val="24"/>
        </w:rPr>
        <w:t>uthor name 3</w:t>
      </w:r>
    </w:p>
    <w:p w14:paraId="3C2909B7" w14:textId="77777777" w:rsidR="00F82E53" w:rsidRPr="00F82E53" w:rsidRDefault="00F82E53" w:rsidP="004D05E4">
      <w:pPr>
        <w:spacing w:line="240" w:lineRule="auto"/>
        <w:rPr>
          <w:rFonts w:ascii="Arial" w:hAnsi="Arial" w:cs="Arial"/>
          <w:sz w:val="24"/>
          <w:szCs w:val="24"/>
        </w:rPr>
      </w:pPr>
      <w:r w:rsidRPr="00F82E53">
        <w:rPr>
          <w:rFonts w:ascii="Arial" w:hAnsi="Arial" w:cs="Arial" w:hint="eastAsia"/>
          <w:sz w:val="24"/>
          <w:szCs w:val="24"/>
        </w:rPr>
        <w:t>(</w:t>
      </w:r>
      <w:r w:rsidRPr="00F82E53">
        <w:rPr>
          <w:rFonts w:ascii="Arial" w:hAnsi="Arial" w:cs="Arial"/>
          <w:sz w:val="24"/>
          <w:szCs w:val="24"/>
        </w:rPr>
        <w:t>add if you need more)</w:t>
      </w:r>
    </w:p>
    <w:p w14:paraId="01DC7BCD" w14:textId="77777777" w:rsidR="00F82E53" w:rsidRPr="00F82E53" w:rsidRDefault="00F82E53" w:rsidP="004C4909">
      <w:pPr>
        <w:rPr>
          <w:rFonts w:ascii="Arial" w:hAnsi="Arial" w:cs="Arial"/>
        </w:rPr>
      </w:pPr>
    </w:p>
    <w:p w14:paraId="7EE0AA58" w14:textId="77777777" w:rsidR="00F82E53" w:rsidRDefault="00F82E53" w:rsidP="004C4909">
      <w:pPr>
        <w:rPr>
          <w:rFonts w:ascii="Arial" w:hAnsi="Arial" w:cs="Arial"/>
        </w:rPr>
      </w:pPr>
    </w:p>
    <w:p w14:paraId="133D32D2" w14:textId="3351E1FB" w:rsidR="0045144B" w:rsidRDefault="00F82E53" w:rsidP="004D05E4">
      <w:pPr>
        <w:spacing w:line="240" w:lineRule="auto"/>
        <w:rPr>
          <w:rFonts w:ascii="Times New Roman" w:hAnsi="Times New Roman" w:cs="Times New Roman"/>
          <w:sz w:val="21"/>
          <w:szCs w:val="21"/>
        </w:rPr>
      </w:pPr>
      <w:r w:rsidRPr="00F82E53">
        <w:rPr>
          <w:rFonts w:ascii="Times New Roman" w:hAnsi="Times New Roman" w:cs="Times New Roman"/>
          <w:sz w:val="21"/>
          <w:szCs w:val="21"/>
        </w:rPr>
        <w:t>Abstract must be within 200 words. It should include aim, method, results and conclusion. Do not make multiple paragraphs. Compose only one paragraph. Use 10</w:t>
      </w:r>
      <w:r>
        <w:rPr>
          <w:rFonts w:ascii="Times New Roman" w:hAnsi="Times New Roman" w:cs="Times New Roman"/>
          <w:sz w:val="21"/>
          <w:szCs w:val="21"/>
        </w:rPr>
        <w:t>.5</w:t>
      </w:r>
      <w:r w:rsidRPr="00F82E53">
        <w:rPr>
          <w:rFonts w:ascii="Times New Roman" w:hAnsi="Times New Roman" w:cs="Times New Roman"/>
          <w:sz w:val="21"/>
          <w:szCs w:val="21"/>
        </w:rPr>
        <w:t xml:space="preserve"> point, Times New Roman, single line spacing. </w:t>
      </w:r>
      <w:r>
        <w:rPr>
          <w:rFonts w:ascii="Times New Roman" w:hAnsi="Times New Roman" w:cs="Times New Roman"/>
          <w:sz w:val="21"/>
          <w:szCs w:val="21"/>
        </w:rPr>
        <w:t xml:space="preserve">No </w:t>
      </w:r>
      <w:proofErr w:type="spellStart"/>
      <w:r>
        <w:rPr>
          <w:rFonts w:ascii="Times New Roman" w:hAnsi="Times New Roman" w:cs="Times New Roman"/>
          <w:sz w:val="21"/>
          <w:szCs w:val="21"/>
        </w:rPr>
        <w:t>fiures</w:t>
      </w:r>
      <w:proofErr w:type="spellEnd"/>
      <w:r>
        <w:rPr>
          <w:rFonts w:ascii="Times New Roman" w:hAnsi="Times New Roman" w:cs="Times New Roman"/>
          <w:sz w:val="21"/>
          <w:szCs w:val="21"/>
        </w:rPr>
        <w:t xml:space="preserve">/tables should be included in the abstract. </w:t>
      </w:r>
      <w:r w:rsidR="0045144B" w:rsidRPr="00F82E53">
        <w:rPr>
          <w:rFonts w:ascii="Times New Roman" w:hAnsi="Times New Roman" w:cs="Times New Roman"/>
          <w:sz w:val="21"/>
          <w:szCs w:val="21"/>
        </w:rPr>
        <w:t>Abstract must be within 200 words. It should include aim, method, results and conclusion. Do not make multiple paragraphs. Compose only one paragraph. Use 10</w:t>
      </w:r>
      <w:r w:rsidR="0045144B">
        <w:rPr>
          <w:rFonts w:ascii="Times New Roman" w:hAnsi="Times New Roman" w:cs="Times New Roman"/>
          <w:sz w:val="21"/>
          <w:szCs w:val="21"/>
        </w:rPr>
        <w:t>.5</w:t>
      </w:r>
      <w:r w:rsidR="0045144B" w:rsidRPr="00F82E53">
        <w:rPr>
          <w:rFonts w:ascii="Times New Roman" w:hAnsi="Times New Roman" w:cs="Times New Roman"/>
          <w:sz w:val="21"/>
          <w:szCs w:val="21"/>
        </w:rPr>
        <w:t xml:space="preserve"> point, Times New Roman, single line spacing. </w:t>
      </w:r>
      <w:r w:rsidR="0045144B">
        <w:rPr>
          <w:rFonts w:ascii="Times New Roman" w:hAnsi="Times New Roman" w:cs="Times New Roman"/>
          <w:sz w:val="21"/>
          <w:szCs w:val="21"/>
        </w:rPr>
        <w:t xml:space="preserve">No </w:t>
      </w:r>
      <w:proofErr w:type="spellStart"/>
      <w:r w:rsidR="0045144B">
        <w:rPr>
          <w:rFonts w:ascii="Times New Roman" w:hAnsi="Times New Roman" w:cs="Times New Roman"/>
          <w:sz w:val="21"/>
          <w:szCs w:val="21"/>
        </w:rPr>
        <w:t>fiures</w:t>
      </w:r>
      <w:proofErr w:type="spellEnd"/>
      <w:r w:rsidR="0045144B">
        <w:rPr>
          <w:rFonts w:ascii="Times New Roman" w:hAnsi="Times New Roman" w:cs="Times New Roman"/>
          <w:sz w:val="21"/>
          <w:szCs w:val="21"/>
        </w:rPr>
        <w:t xml:space="preserve">/tables should be included in the abstract. </w:t>
      </w:r>
      <w:r w:rsidR="0045144B" w:rsidRPr="00F82E53">
        <w:rPr>
          <w:rFonts w:ascii="Times New Roman" w:hAnsi="Times New Roman" w:cs="Times New Roman"/>
          <w:sz w:val="21"/>
          <w:szCs w:val="21"/>
        </w:rPr>
        <w:t>Abstract must be within 200 words. It should include aim, method, results and conclusion. Do not make multiple paragraphs. Compose only one paragraph. Use 10</w:t>
      </w:r>
      <w:r w:rsidR="0045144B">
        <w:rPr>
          <w:rFonts w:ascii="Times New Roman" w:hAnsi="Times New Roman" w:cs="Times New Roman"/>
          <w:sz w:val="21"/>
          <w:szCs w:val="21"/>
        </w:rPr>
        <w:t>.5</w:t>
      </w:r>
      <w:r w:rsidR="0045144B" w:rsidRPr="00F82E53">
        <w:rPr>
          <w:rFonts w:ascii="Times New Roman" w:hAnsi="Times New Roman" w:cs="Times New Roman"/>
          <w:sz w:val="21"/>
          <w:szCs w:val="21"/>
        </w:rPr>
        <w:t xml:space="preserve"> point, Times New Roman, single line spacing. </w:t>
      </w:r>
      <w:r w:rsidR="0045144B">
        <w:rPr>
          <w:rFonts w:ascii="Times New Roman" w:hAnsi="Times New Roman" w:cs="Times New Roman"/>
          <w:sz w:val="21"/>
          <w:szCs w:val="21"/>
        </w:rPr>
        <w:t xml:space="preserve">No </w:t>
      </w:r>
      <w:proofErr w:type="spellStart"/>
      <w:r w:rsidR="0045144B">
        <w:rPr>
          <w:rFonts w:ascii="Times New Roman" w:hAnsi="Times New Roman" w:cs="Times New Roman"/>
          <w:sz w:val="21"/>
          <w:szCs w:val="21"/>
        </w:rPr>
        <w:t>fiures</w:t>
      </w:r>
      <w:proofErr w:type="spellEnd"/>
      <w:r w:rsidR="0045144B">
        <w:rPr>
          <w:rFonts w:ascii="Times New Roman" w:hAnsi="Times New Roman" w:cs="Times New Roman"/>
          <w:sz w:val="21"/>
          <w:szCs w:val="21"/>
        </w:rPr>
        <w:t xml:space="preserve">/tables should be included in the abstract. </w:t>
      </w:r>
      <w:r w:rsidR="0045144B" w:rsidRPr="00F82E53">
        <w:rPr>
          <w:rFonts w:ascii="Times New Roman" w:hAnsi="Times New Roman" w:cs="Times New Roman"/>
          <w:sz w:val="21"/>
          <w:szCs w:val="21"/>
        </w:rPr>
        <w:t>Abstract must be within 200 words. It should include aim, method, results and conclusion. Do not make multiple paragraphs. Compose only one paragraph. Use 10</w:t>
      </w:r>
      <w:r w:rsidR="0045144B">
        <w:rPr>
          <w:rFonts w:ascii="Times New Roman" w:hAnsi="Times New Roman" w:cs="Times New Roman"/>
          <w:sz w:val="21"/>
          <w:szCs w:val="21"/>
        </w:rPr>
        <w:t>.5</w:t>
      </w:r>
      <w:r w:rsidR="0045144B" w:rsidRPr="00F82E53">
        <w:rPr>
          <w:rFonts w:ascii="Times New Roman" w:hAnsi="Times New Roman" w:cs="Times New Roman"/>
          <w:sz w:val="21"/>
          <w:szCs w:val="21"/>
        </w:rPr>
        <w:t xml:space="preserve"> point, Times New Roman, single line spacing. </w:t>
      </w:r>
      <w:r w:rsidR="0045144B">
        <w:rPr>
          <w:rFonts w:ascii="Times New Roman" w:hAnsi="Times New Roman" w:cs="Times New Roman"/>
          <w:sz w:val="21"/>
          <w:szCs w:val="21"/>
        </w:rPr>
        <w:t xml:space="preserve">No </w:t>
      </w:r>
      <w:proofErr w:type="spellStart"/>
      <w:r w:rsidR="0045144B">
        <w:rPr>
          <w:rFonts w:ascii="Times New Roman" w:hAnsi="Times New Roman" w:cs="Times New Roman"/>
          <w:sz w:val="21"/>
          <w:szCs w:val="21"/>
        </w:rPr>
        <w:t>fiures</w:t>
      </w:r>
      <w:proofErr w:type="spellEnd"/>
      <w:r w:rsidR="0045144B">
        <w:rPr>
          <w:rFonts w:ascii="Times New Roman" w:hAnsi="Times New Roman" w:cs="Times New Roman"/>
          <w:sz w:val="21"/>
          <w:szCs w:val="21"/>
        </w:rPr>
        <w:t xml:space="preserve">/tables should be included in the abstract. </w:t>
      </w:r>
      <w:r w:rsidR="0045144B" w:rsidRPr="00F82E53">
        <w:rPr>
          <w:rFonts w:ascii="Times New Roman" w:hAnsi="Times New Roman" w:cs="Times New Roman"/>
          <w:sz w:val="21"/>
          <w:szCs w:val="21"/>
        </w:rPr>
        <w:t>Abstract must be within 200 words. It should include aim, method, results and conclusion. Do not make multiple paragraphs. Compose only one paragraph. Use 10</w:t>
      </w:r>
      <w:r w:rsidR="0045144B">
        <w:rPr>
          <w:rFonts w:ascii="Times New Roman" w:hAnsi="Times New Roman" w:cs="Times New Roman"/>
          <w:sz w:val="21"/>
          <w:szCs w:val="21"/>
        </w:rPr>
        <w:t>.5</w:t>
      </w:r>
      <w:r w:rsidR="0045144B" w:rsidRPr="00F82E53">
        <w:rPr>
          <w:rFonts w:ascii="Times New Roman" w:hAnsi="Times New Roman" w:cs="Times New Roman"/>
          <w:sz w:val="21"/>
          <w:szCs w:val="21"/>
        </w:rPr>
        <w:t xml:space="preserve"> point, Times New Roman, single line spacing. </w:t>
      </w:r>
      <w:r w:rsidR="0045144B">
        <w:rPr>
          <w:rFonts w:ascii="Times New Roman" w:hAnsi="Times New Roman" w:cs="Times New Roman"/>
          <w:sz w:val="21"/>
          <w:szCs w:val="21"/>
        </w:rPr>
        <w:t xml:space="preserve">No </w:t>
      </w:r>
      <w:proofErr w:type="spellStart"/>
      <w:r w:rsidR="0045144B">
        <w:rPr>
          <w:rFonts w:ascii="Times New Roman" w:hAnsi="Times New Roman" w:cs="Times New Roman"/>
          <w:sz w:val="21"/>
          <w:szCs w:val="21"/>
        </w:rPr>
        <w:t>fiures</w:t>
      </w:r>
      <w:proofErr w:type="spellEnd"/>
      <w:r w:rsidR="0045144B">
        <w:rPr>
          <w:rFonts w:ascii="Times New Roman" w:hAnsi="Times New Roman" w:cs="Times New Roman"/>
          <w:sz w:val="21"/>
          <w:szCs w:val="21"/>
        </w:rPr>
        <w:t>/tables should be included in the abstract.</w:t>
      </w:r>
      <w:r w:rsidR="0045144B">
        <w:rPr>
          <w:rFonts w:ascii="Times New Roman" w:hAnsi="Times New Roman" w:cs="Times New Roman"/>
          <w:sz w:val="21"/>
          <w:szCs w:val="21"/>
        </w:rPr>
        <w:t xml:space="preserve">  (200 words)</w:t>
      </w:r>
    </w:p>
    <w:p w14:paraId="0400D30E" w14:textId="2EAD847F" w:rsidR="00F82E53" w:rsidRDefault="00F82E53" w:rsidP="004C4909">
      <w:pPr>
        <w:rPr>
          <w:rFonts w:ascii="Times New Roman" w:hAnsi="Times New Roman" w:cs="Times New Roman"/>
          <w:sz w:val="21"/>
          <w:szCs w:val="21"/>
        </w:rPr>
      </w:pPr>
    </w:p>
    <w:p w14:paraId="51C0CFC2" w14:textId="734C87C1" w:rsidR="00F82E53" w:rsidRPr="00F82E53" w:rsidRDefault="00F82E53" w:rsidP="004C4909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K</w:t>
      </w:r>
      <w:r>
        <w:rPr>
          <w:rFonts w:ascii="Times New Roman" w:hAnsi="Times New Roman" w:cs="Times New Roman"/>
          <w:sz w:val="21"/>
          <w:szCs w:val="21"/>
        </w:rPr>
        <w:t xml:space="preserve">eywords: write maximum 5 keywords here. Use </w:t>
      </w:r>
      <w:r w:rsidRPr="00F82E53">
        <w:rPr>
          <w:rFonts w:ascii="Times New Roman" w:hAnsi="Times New Roman" w:cs="Times New Roman"/>
          <w:sz w:val="21"/>
          <w:szCs w:val="21"/>
        </w:rPr>
        <w:t>10</w:t>
      </w:r>
      <w:r>
        <w:rPr>
          <w:rFonts w:ascii="Times New Roman" w:hAnsi="Times New Roman" w:cs="Times New Roman"/>
          <w:sz w:val="21"/>
          <w:szCs w:val="21"/>
        </w:rPr>
        <w:t>.5</w:t>
      </w:r>
      <w:r w:rsidRPr="00F82E53">
        <w:rPr>
          <w:rFonts w:ascii="Times New Roman" w:hAnsi="Times New Roman" w:cs="Times New Roman"/>
          <w:sz w:val="21"/>
          <w:szCs w:val="21"/>
        </w:rPr>
        <w:t xml:space="preserve"> point, Times New Roman, single line spacing.</w:t>
      </w:r>
    </w:p>
    <w:p w14:paraId="0A56DC52" w14:textId="77777777" w:rsidR="0057170D" w:rsidRPr="00F82E53" w:rsidRDefault="0057170D" w:rsidP="0057170D">
      <w:pPr>
        <w:rPr>
          <w:rFonts w:ascii="Times New Roman" w:hAnsi="Times New Roman" w:cs="Times New Roman"/>
          <w:sz w:val="21"/>
          <w:szCs w:val="21"/>
        </w:rPr>
      </w:pPr>
    </w:p>
    <w:sectPr w:rsidR="0057170D" w:rsidRPr="00F82E53" w:rsidSect="004C1D66">
      <w:headerReference w:type="default" r:id="rId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32E59" w14:textId="77777777" w:rsidR="00ED0B87" w:rsidRDefault="00ED0B87" w:rsidP="0045144B">
      <w:pPr>
        <w:spacing w:after="0" w:line="240" w:lineRule="auto"/>
      </w:pPr>
      <w:r>
        <w:separator/>
      </w:r>
    </w:p>
  </w:endnote>
  <w:endnote w:type="continuationSeparator" w:id="0">
    <w:p w14:paraId="3B0353CB" w14:textId="77777777" w:rsidR="00ED0B87" w:rsidRDefault="00ED0B87" w:rsidP="00451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6936F" w14:textId="77777777" w:rsidR="00ED0B87" w:rsidRDefault="00ED0B87" w:rsidP="0045144B">
      <w:pPr>
        <w:spacing w:after="0" w:line="240" w:lineRule="auto"/>
      </w:pPr>
      <w:r>
        <w:separator/>
      </w:r>
    </w:p>
  </w:footnote>
  <w:footnote w:type="continuationSeparator" w:id="0">
    <w:p w14:paraId="68B29103" w14:textId="77777777" w:rsidR="00ED0B87" w:rsidRDefault="00ED0B87" w:rsidP="00451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19412" w14:textId="7B4EDAF5" w:rsidR="0045144B" w:rsidRPr="0045144B" w:rsidRDefault="0045144B" w:rsidP="001B4714">
    <w:pPr>
      <w:spacing w:after="0" w:line="240" w:lineRule="auto"/>
      <w:jc w:val="center"/>
      <w:rPr>
        <w:rFonts w:ascii="Arial" w:hAnsi="Arial" w:cs="Arial"/>
        <w:sz w:val="20"/>
        <w:szCs w:val="20"/>
      </w:rPr>
    </w:pPr>
    <w:r w:rsidRPr="0045144B">
      <w:rPr>
        <w:rFonts w:ascii="Arial" w:hAnsi="Arial" w:cs="Arial" w:hint="eastAsia"/>
        <w:sz w:val="20"/>
        <w:szCs w:val="20"/>
      </w:rPr>
      <w:t>A</w:t>
    </w:r>
    <w:r w:rsidRPr="0045144B">
      <w:rPr>
        <w:rFonts w:ascii="Arial" w:hAnsi="Arial" w:cs="Arial"/>
        <w:sz w:val="20"/>
        <w:szCs w:val="20"/>
      </w:rPr>
      <w:t>bstract, Sustainable Mountain Development Conference,</w:t>
    </w:r>
  </w:p>
  <w:p w14:paraId="0F6A75D8" w14:textId="6E5EB557" w:rsidR="0045144B" w:rsidRPr="0045144B" w:rsidRDefault="0045144B" w:rsidP="001B4714">
    <w:pPr>
      <w:spacing w:after="0" w:line="240" w:lineRule="auto"/>
      <w:jc w:val="center"/>
      <w:rPr>
        <w:rFonts w:ascii="Arial" w:hAnsi="Arial" w:cs="Arial"/>
        <w:sz w:val="20"/>
        <w:szCs w:val="20"/>
      </w:rPr>
    </w:pPr>
    <w:r w:rsidRPr="0045144B">
      <w:rPr>
        <w:rFonts w:ascii="Arial" w:hAnsi="Arial" w:cs="Arial"/>
        <w:sz w:val="20"/>
        <w:szCs w:val="20"/>
      </w:rPr>
      <w:t>Chandragiri Hills Resort, Kathmandu</w:t>
    </w:r>
    <w:r w:rsidR="008329C1">
      <w:rPr>
        <w:rFonts w:ascii="Arial" w:hAnsi="Arial" w:cs="Arial"/>
        <w:sz w:val="20"/>
        <w:szCs w:val="20"/>
      </w:rPr>
      <w:t xml:space="preserve"> (in-person &amp; online)</w:t>
    </w:r>
    <w:r w:rsidRPr="0045144B">
      <w:rPr>
        <w:rFonts w:ascii="Arial" w:hAnsi="Arial" w:cs="Arial"/>
        <w:sz w:val="20"/>
        <w:szCs w:val="20"/>
      </w:rPr>
      <w:t>, December 1–3, 2022</w:t>
    </w:r>
  </w:p>
  <w:p w14:paraId="0824B697" w14:textId="77777777" w:rsidR="0045144B" w:rsidRPr="0045144B" w:rsidRDefault="0045144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C190A"/>
    <w:multiLevelType w:val="hybridMultilevel"/>
    <w:tmpl w:val="6936D4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E04107"/>
    <w:multiLevelType w:val="hybridMultilevel"/>
    <w:tmpl w:val="6CE64FD8"/>
    <w:lvl w:ilvl="0" w:tplc="BE3EF1EC">
      <w:numFmt w:val="bullet"/>
      <w:lvlText w:val=""/>
      <w:lvlJc w:val="left"/>
      <w:pPr>
        <w:ind w:left="426" w:hanging="360"/>
      </w:pPr>
      <w:rPr>
        <w:rFonts w:ascii="Wingdings" w:eastAsia="Times New Roman" w:hAnsi="Wingdings" w:cs="Times New Roman" w:hint="default"/>
        <w:color w:val="666666"/>
        <w:sz w:val="20"/>
      </w:rPr>
    </w:lvl>
    <w:lvl w:ilvl="1" w:tplc="080A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num w:numId="1" w16cid:durableId="1892300598">
    <w:abstractNumId w:val="1"/>
  </w:num>
  <w:num w:numId="2" w16cid:durableId="1944266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bA0MbSwsDSzMDZW0lEKTi0uzszPAykwqgUAMpkUIiwAAAA="/>
  </w:docVars>
  <w:rsids>
    <w:rsidRoot w:val="0057170D"/>
    <w:rsid w:val="00055DBA"/>
    <w:rsid w:val="000713AF"/>
    <w:rsid w:val="00113E93"/>
    <w:rsid w:val="0015366F"/>
    <w:rsid w:val="001B4714"/>
    <w:rsid w:val="003617F9"/>
    <w:rsid w:val="003905F2"/>
    <w:rsid w:val="003D79D3"/>
    <w:rsid w:val="0045144B"/>
    <w:rsid w:val="004949DD"/>
    <w:rsid w:val="004C1D66"/>
    <w:rsid w:val="004C4909"/>
    <w:rsid w:val="004D05E4"/>
    <w:rsid w:val="004D6D7D"/>
    <w:rsid w:val="0057170D"/>
    <w:rsid w:val="00623408"/>
    <w:rsid w:val="00631C32"/>
    <w:rsid w:val="006341F0"/>
    <w:rsid w:val="00660CC1"/>
    <w:rsid w:val="006858A1"/>
    <w:rsid w:val="00696352"/>
    <w:rsid w:val="00770A50"/>
    <w:rsid w:val="007F622C"/>
    <w:rsid w:val="008329C1"/>
    <w:rsid w:val="008B3519"/>
    <w:rsid w:val="008F5F0E"/>
    <w:rsid w:val="00994AA5"/>
    <w:rsid w:val="00A20BAD"/>
    <w:rsid w:val="00AB3E03"/>
    <w:rsid w:val="00B12FF0"/>
    <w:rsid w:val="00B5427E"/>
    <w:rsid w:val="00C000AE"/>
    <w:rsid w:val="00C074AF"/>
    <w:rsid w:val="00DB1C39"/>
    <w:rsid w:val="00DD167B"/>
    <w:rsid w:val="00DF0C5D"/>
    <w:rsid w:val="00ED0B87"/>
    <w:rsid w:val="00F73442"/>
    <w:rsid w:val="00F82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C8579CD"/>
  <w15:chartTrackingRefBased/>
  <w15:docId w15:val="{AD06D1BC-C69E-4B66-935E-C3B129D51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basedOn w:val="a"/>
    <w:rsid w:val="0057170D"/>
    <w:pPr>
      <w:keepLines/>
      <w:spacing w:before="240" w:after="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cxmsonormal">
    <w:name w:val="ecxmsonormal"/>
    <w:basedOn w:val="a"/>
    <w:rsid w:val="0057170D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a3">
    <w:name w:val="List Paragraph"/>
    <w:basedOn w:val="a"/>
    <w:uiPriority w:val="34"/>
    <w:qFormat/>
    <w:rsid w:val="004C4909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45144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5144B"/>
  </w:style>
  <w:style w:type="paragraph" w:styleId="a6">
    <w:name w:val="footer"/>
    <w:basedOn w:val="a"/>
    <w:link w:val="a7"/>
    <w:uiPriority w:val="99"/>
    <w:unhideWhenUsed/>
    <w:rsid w:val="0045144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514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8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eraghty</dc:creator>
  <cp:keywords/>
  <dc:description/>
  <cp:lastModifiedBy>渡邉 悌二</cp:lastModifiedBy>
  <cp:revision>7</cp:revision>
  <dcterms:created xsi:type="dcterms:W3CDTF">2022-08-20T12:49:00Z</dcterms:created>
  <dcterms:modified xsi:type="dcterms:W3CDTF">2022-08-20T12:51:00Z</dcterms:modified>
</cp:coreProperties>
</file>